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42E2E" w14:textId="5582F71A" w:rsidR="00B5374F" w:rsidRDefault="00B5374F">
      <w:pPr>
        <w:rPr>
          <w:rFonts w:ascii="Trebuchet MS" w:hAnsi="Trebuchet MS"/>
        </w:rPr>
      </w:pPr>
      <w:r>
        <w:rPr>
          <w:rFonts w:ascii="Trebuchet MS" w:hAnsi="Trebuchet MS"/>
        </w:rPr>
        <w:t>IDFM Assignment 1</w:t>
      </w:r>
    </w:p>
    <w:p w14:paraId="21ACF68F" w14:textId="11901518" w:rsidR="00B5374F" w:rsidRDefault="00B5374F">
      <w:pPr>
        <w:rPr>
          <w:rFonts w:ascii="Trebuchet MS" w:hAnsi="Trebuchet MS"/>
        </w:rPr>
      </w:pPr>
      <w:r>
        <w:rPr>
          <w:rFonts w:ascii="Trebuchet MS" w:hAnsi="Trebuchet MS"/>
        </w:rPr>
        <w:t>Kshitij Srivastava</w:t>
      </w:r>
    </w:p>
    <w:p w14:paraId="5F85FC07" w14:textId="21E52FFC" w:rsidR="00B5374F" w:rsidRDefault="00B5374F">
      <w:pPr>
        <w:rPr>
          <w:rFonts w:ascii="Trebuchet MS" w:hAnsi="Trebuchet MS"/>
        </w:rPr>
      </w:pPr>
      <w:r>
        <w:rPr>
          <w:rFonts w:ascii="Trebuchet MS" w:hAnsi="Trebuchet MS"/>
        </w:rPr>
        <w:t>Roll no. 38</w:t>
      </w:r>
    </w:p>
    <w:p w14:paraId="37666125" w14:textId="77777777" w:rsidR="00B5374F" w:rsidRDefault="00B5374F">
      <w:pPr>
        <w:rPr>
          <w:rFonts w:ascii="Trebuchet MS" w:hAnsi="Trebuchet MS"/>
        </w:rPr>
      </w:pPr>
    </w:p>
    <w:p w14:paraId="48685EF1" w14:textId="037B9742" w:rsidR="0054098A" w:rsidRPr="00082CB2" w:rsidRDefault="00333AD7">
      <w:pPr>
        <w:rPr>
          <w:rFonts w:ascii="Trebuchet MS" w:hAnsi="Trebuchet MS"/>
        </w:rPr>
      </w:pPr>
      <w:r w:rsidRPr="00082CB2">
        <w:rPr>
          <w:rFonts w:ascii="Trebuchet MS" w:hAnsi="Trebuchet MS"/>
        </w:rPr>
        <w:t>Q1. Is there any difference between currency forwards and futures markets?</w:t>
      </w:r>
    </w:p>
    <w:p w14:paraId="0C07E13F" w14:textId="77777777" w:rsidR="00D5420F" w:rsidRPr="00082CB2" w:rsidRDefault="00D5420F" w:rsidP="00D5420F">
      <w:pPr>
        <w:rPr>
          <w:rFonts w:ascii="Trebuchet MS" w:hAnsi="Trebuchet MS"/>
          <w:b/>
          <w:bCs/>
        </w:rPr>
      </w:pPr>
      <w:r w:rsidRPr="00082CB2">
        <w:rPr>
          <w:rFonts w:ascii="Trebuchet MS" w:hAnsi="Trebuchet MS"/>
          <w:b/>
          <w:bCs/>
        </w:rPr>
        <w:t>c) Yes, only a limited number of currencies are traded in the futures market and that</w:t>
      </w:r>
    </w:p>
    <w:p w14:paraId="1C52F4B5" w14:textId="2558D8E6" w:rsidR="00D5420F" w:rsidRPr="00082CB2" w:rsidRDefault="00D5420F" w:rsidP="00D5420F">
      <w:pPr>
        <w:rPr>
          <w:rFonts w:ascii="Trebuchet MS" w:hAnsi="Trebuchet MS"/>
          <w:b/>
          <w:bCs/>
        </w:rPr>
      </w:pPr>
      <w:proofErr w:type="gramStart"/>
      <w:r w:rsidRPr="00082CB2">
        <w:rPr>
          <w:rFonts w:ascii="Trebuchet MS" w:hAnsi="Trebuchet MS"/>
          <w:b/>
          <w:bCs/>
        </w:rPr>
        <w:t>also</w:t>
      </w:r>
      <w:proofErr w:type="gramEnd"/>
      <w:r w:rsidRPr="00082CB2">
        <w:rPr>
          <w:rFonts w:ascii="Trebuchet MS" w:hAnsi="Trebuchet MS"/>
          <w:b/>
          <w:bCs/>
        </w:rPr>
        <w:t xml:space="preserve"> in standardized amounts.</w:t>
      </w:r>
    </w:p>
    <w:p w14:paraId="670F1512" w14:textId="5C85AD12" w:rsidR="00333AD7" w:rsidRPr="00082CB2" w:rsidRDefault="00333AD7">
      <w:pPr>
        <w:rPr>
          <w:rFonts w:ascii="Trebuchet MS" w:hAnsi="Trebuchet MS"/>
        </w:rPr>
      </w:pPr>
      <w:r w:rsidRPr="00082CB2">
        <w:rPr>
          <w:rFonts w:ascii="Trebuchet MS" w:hAnsi="Trebuchet MS"/>
        </w:rPr>
        <w:t>Q2. What is the difference between primary and secondary markets?</w:t>
      </w:r>
    </w:p>
    <w:p w14:paraId="0F4D6A40" w14:textId="0B375BAE" w:rsidR="00D5420F" w:rsidRPr="00082CB2" w:rsidRDefault="00D5420F">
      <w:pPr>
        <w:rPr>
          <w:rFonts w:ascii="Trebuchet MS" w:hAnsi="Trebuchet MS"/>
          <w:b/>
          <w:bCs/>
        </w:rPr>
      </w:pPr>
      <w:r w:rsidRPr="00082CB2">
        <w:rPr>
          <w:rFonts w:ascii="Trebuchet MS" w:hAnsi="Trebuchet MS"/>
          <w:b/>
          <w:bCs/>
        </w:rPr>
        <w:t>c) 1 and 3 only</w:t>
      </w:r>
    </w:p>
    <w:p w14:paraId="48A8455B" w14:textId="65C4C8DF" w:rsidR="00333AD7" w:rsidRPr="00082CB2" w:rsidRDefault="00333AD7">
      <w:pPr>
        <w:rPr>
          <w:rFonts w:ascii="Trebuchet MS" w:hAnsi="Trebuchet MS"/>
        </w:rPr>
      </w:pPr>
      <w:r w:rsidRPr="00082CB2">
        <w:rPr>
          <w:rFonts w:ascii="Trebuchet MS" w:hAnsi="Trebuchet MS"/>
        </w:rPr>
        <w:t xml:space="preserve">Q3. A company can raise capital through the primary market in the form of </w:t>
      </w:r>
    </w:p>
    <w:p w14:paraId="495B08B9" w14:textId="0890B74A" w:rsidR="00D5420F" w:rsidRPr="00082CB2" w:rsidRDefault="00D5420F">
      <w:pPr>
        <w:rPr>
          <w:rFonts w:ascii="Trebuchet MS" w:hAnsi="Trebuchet MS"/>
          <w:b/>
          <w:bCs/>
        </w:rPr>
      </w:pPr>
      <w:r w:rsidRPr="00082CB2">
        <w:rPr>
          <w:rFonts w:ascii="Trebuchet MS" w:hAnsi="Trebuchet MS"/>
          <w:b/>
          <w:bCs/>
        </w:rPr>
        <w:t>(d) All of the above</w:t>
      </w:r>
    </w:p>
    <w:p w14:paraId="7A798A86" w14:textId="77777777" w:rsidR="00333AD7" w:rsidRPr="00082CB2" w:rsidRDefault="00333AD7">
      <w:pPr>
        <w:rPr>
          <w:rFonts w:ascii="Trebuchet MS" w:hAnsi="Trebuchet MS"/>
        </w:rPr>
      </w:pPr>
      <w:r w:rsidRPr="00082CB2">
        <w:rPr>
          <w:rFonts w:ascii="Trebuchet MS" w:hAnsi="Trebuchet MS"/>
        </w:rPr>
        <w:t xml:space="preserve">Q4. PK Enterprises Limited has sold an entire lot of 500,000 equity shares </w:t>
      </w:r>
      <w:r w:rsidR="00A44CED" w:rsidRPr="00082CB2">
        <w:rPr>
          <w:rFonts w:ascii="Trebuchet MS" w:hAnsi="Trebuchet MS"/>
        </w:rPr>
        <w:t xml:space="preserve">@ $9 each to Prosperous Bank Private Limited. The bank </w:t>
      </w:r>
      <w:r w:rsidR="0032341A" w:rsidRPr="00082CB2">
        <w:rPr>
          <w:rFonts w:ascii="Trebuchet MS" w:hAnsi="Trebuchet MS"/>
        </w:rPr>
        <w:t>intum will offer the shares to general public for subscription @$11 per share. Identify the method of floatation being described in the given lines.</w:t>
      </w:r>
    </w:p>
    <w:p w14:paraId="23C4280C" w14:textId="77777777" w:rsidR="0032341A" w:rsidRPr="00082CB2" w:rsidRDefault="00660B1B" w:rsidP="0032341A">
      <w:pPr>
        <w:pStyle w:val="ListParagraph"/>
        <w:numPr>
          <w:ilvl w:val="0"/>
          <w:numId w:val="1"/>
        </w:numPr>
        <w:rPr>
          <w:rFonts w:ascii="Trebuchet MS" w:hAnsi="Trebuchet MS"/>
        </w:rPr>
      </w:pPr>
      <w:r w:rsidRPr="00082CB2">
        <w:rPr>
          <w:rFonts w:ascii="Trebuchet MS" w:hAnsi="Trebuchet MS"/>
        </w:rPr>
        <w:t>Private placement</w:t>
      </w:r>
    </w:p>
    <w:p w14:paraId="37412775" w14:textId="77777777" w:rsidR="00660B1B" w:rsidRPr="00082CB2" w:rsidRDefault="00660B1B" w:rsidP="0032341A">
      <w:pPr>
        <w:pStyle w:val="ListParagraph"/>
        <w:numPr>
          <w:ilvl w:val="0"/>
          <w:numId w:val="1"/>
        </w:numPr>
        <w:rPr>
          <w:rFonts w:ascii="Trebuchet MS" w:hAnsi="Trebuchet MS"/>
        </w:rPr>
      </w:pPr>
      <w:r w:rsidRPr="00082CB2">
        <w:rPr>
          <w:rFonts w:ascii="Trebuchet MS" w:hAnsi="Trebuchet MS"/>
        </w:rPr>
        <w:t>Offer through prospectus</w:t>
      </w:r>
    </w:p>
    <w:p w14:paraId="599377D6" w14:textId="77777777" w:rsidR="00660B1B" w:rsidRPr="00082CB2" w:rsidRDefault="00660B1B" w:rsidP="0032341A">
      <w:pPr>
        <w:pStyle w:val="ListParagraph"/>
        <w:numPr>
          <w:ilvl w:val="0"/>
          <w:numId w:val="1"/>
        </w:numPr>
        <w:rPr>
          <w:rFonts w:ascii="Trebuchet MS" w:hAnsi="Trebuchet MS"/>
        </w:rPr>
      </w:pPr>
      <w:r w:rsidRPr="00082CB2">
        <w:rPr>
          <w:rFonts w:ascii="Trebuchet MS" w:hAnsi="Trebuchet MS"/>
        </w:rPr>
        <w:t>Offer for sale</w:t>
      </w:r>
    </w:p>
    <w:p w14:paraId="09693FC3" w14:textId="32D457F1" w:rsidR="00660B1B" w:rsidRPr="00082CB2" w:rsidRDefault="00660B1B" w:rsidP="0032341A">
      <w:pPr>
        <w:pStyle w:val="ListParagraph"/>
        <w:numPr>
          <w:ilvl w:val="0"/>
          <w:numId w:val="1"/>
        </w:numPr>
        <w:rPr>
          <w:rFonts w:ascii="Trebuchet MS" w:hAnsi="Trebuchet MS"/>
        </w:rPr>
      </w:pPr>
      <w:r w:rsidRPr="00082CB2">
        <w:rPr>
          <w:rFonts w:ascii="Trebuchet MS" w:hAnsi="Trebuchet MS"/>
        </w:rPr>
        <w:t>Rights issue</w:t>
      </w:r>
    </w:p>
    <w:p w14:paraId="173E8C06" w14:textId="36B3F2CC" w:rsidR="00D5420F" w:rsidRPr="00082CB2" w:rsidRDefault="00D5420F" w:rsidP="00D5420F">
      <w:pPr>
        <w:rPr>
          <w:rFonts w:ascii="Trebuchet MS" w:hAnsi="Trebuchet MS"/>
          <w:b/>
          <w:bCs/>
        </w:rPr>
      </w:pPr>
      <w:r w:rsidRPr="00082CB2">
        <w:rPr>
          <w:rFonts w:ascii="Trebuchet MS" w:hAnsi="Trebuchet MS"/>
          <w:b/>
          <w:bCs/>
        </w:rPr>
        <w:t>(c) Offer for sale</w:t>
      </w:r>
    </w:p>
    <w:p w14:paraId="25BFC859" w14:textId="30764A09" w:rsidR="00660B1B" w:rsidRPr="00082CB2" w:rsidRDefault="00810295" w:rsidP="00660B1B">
      <w:pPr>
        <w:rPr>
          <w:rFonts w:ascii="Trebuchet MS" w:hAnsi="Trebuchet MS"/>
        </w:rPr>
      </w:pPr>
      <w:r w:rsidRPr="00082CB2">
        <w:rPr>
          <w:rFonts w:ascii="Trebuchet MS" w:hAnsi="Trebuchet MS"/>
        </w:rPr>
        <w:t xml:space="preserve">Q5. The type of unit which guarantees that all the buying and selling will be made by traders of exchange is called </w:t>
      </w:r>
    </w:p>
    <w:p w14:paraId="45031183" w14:textId="2F7F7B6A" w:rsidR="00D5420F" w:rsidRPr="00082CB2" w:rsidRDefault="00D5420F" w:rsidP="00660B1B">
      <w:pPr>
        <w:rPr>
          <w:rFonts w:ascii="Trebuchet MS" w:hAnsi="Trebuchet MS"/>
          <w:b/>
          <w:bCs/>
        </w:rPr>
      </w:pPr>
      <w:r w:rsidRPr="00082CB2">
        <w:rPr>
          <w:rFonts w:ascii="Trebuchet MS" w:hAnsi="Trebuchet MS"/>
          <w:b/>
          <w:bCs/>
        </w:rPr>
        <w:t>c) Clearing house</w:t>
      </w:r>
    </w:p>
    <w:p w14:paraId="4975D420" w14:textId="5C5F5F35" w:rsidR="00810295" w:rsidRPr="00082CB2" w:rsidRDefault="00810295" w:rsidP="00660B1B">
      <w:pPr>
        <w:rPr>
          <w:rFonts w:ascii="Trebuchet MS" w:hAnsi="Trebuchet MS"/>
        </w:rPr>
      </w:pPr>
      <w:r w:rsidRPr="00082CB2">
        <w:rPr>
          <w:rFonts w:ascii="Trebuchet MS" w:hAnsi="Trebuchet MS"/>
        </w:rPr>
        <w:t>Q6. _ is the m</w:t>
      </w:r>
      <w:r w:rsidR="00D5420F" w:rsidRPr="00082CB2">
        <w:rPr>
          <w:rFonts w:ascii="Trebuchet MS" w:hAnsi="Trebuchet MS"/>
        </w:rPr>
        <w:t>ini</w:t>
      </w:r>
      <w:r w:rsidRPr="00082CB2">
        <w:rPr>
          <w:rFonts w:ascii="Trebuchet MS" w:hAnsi="Trebuchet MS"/>
        </w:rPr>
        <w:t>mum amount which must be remained in a margin account.</w:t>
      </w:r>
    </w:p>
    <w:p w14:paraId="6692846A" w14:textId="76ECA4C6" w:rsidR="00D5420F" w:rsidRPr="00082CB2" w:rsidRDefault="00D5420F" w:rsidP="00660B1B">
      <w:pPr>
        <w:rPr>
          <w:rFonts w:ascii="Trebuchet MS" w:hAnsi="Trebuchet MS"/>
          <w:b/>
          <w:bCs/>
        </w:rPr>
      </w:pPr>
      <w:r w:rsidRPr="00082CB2">
        <w:rPr>
          <w:rFonts w:ascii="Trebuchet MS" w:hAnsi="Trebuchet MS"/>
          <w:b/>
          <w:bCs/>
        </w:rPr>
        <w:t>a) Maintenance margin</w:t>
      </w:r>
    </w:p>
    <w:p w14:paraId="4857A8A4" w14:textId="6F7A2B73" w:rsidR="00810295" w:rsidRPr="00082CB2" w:rsidRDefault="007B7F9B" w:rsidP="00660B1B">
      <w:pPr>
        <w:rPr>
          <w:rFonts w:ascii="Trebuchet MS" w:hAnsi="Trebuchet MS"/>
        </w:rPr>
      </w:pPr>
      <w:r w:rsidRPr="00082CB2">
        <w:rPr>
          <w:rFonts w:ascii="Trebuchet MS" w:hAnsi="Trebuchet MS"/>
        </w:rPr>
        <w:t>Q7. The basic difference between speculators and hedgers in futures contracts is that speculators:</w:t>
      </w:r>
    </w:p>
    <w:p w14:paraId="3CE1CDCB" w14:textId="1BD876B0" w:rsidR="00D5420F" w:rsidRPr="00082CB2" w:rsidRDefault="00301256" w:rsidP="00660B1B">
      <w:pPr>
        <w:rPr>
          <w:rFonts w:ascii="Trebuchet MS" w:hAnsi="Trebuchet MS"/>
          <w:b/>
          <w:bCs/>
        </w:rPr>
      </w:pPr>
      <w:r w:rsidRPr="00082CB2">
        <w:rPr>
          <w:rFonts w:ascii="Trebuchet MS" w:hAnsi="Trebuchet MS"/>
          <w:b/>
          <w:bCs/>
        </w:rPr>
        <w:t>b) Are not protecting their commodity holdings.</w:t>
      </w:r>
    </w:p>
    <w:p w14:paraId="65ED6D53" w14:textId="77777777" w:rsidR="007B7F9B" w:rsidRPr="00082CB2" w:rsidRDefault="007B7F9B" w:rsidP="00FB5048">
      <w:pPr>
        <w:rPr>
          <w:rFonts w:ascii="Trebuchet MS" w:hAnsi="Trebuchet MS"/>
        </w:rPr>
      </w:pPr>
      <w:r w:rsidRPr="00082CB2">
        <w:rPr>
          <w:rFonts w:ascii="Trebuchet MS" w:hAnsi="Trebuchet MS"/>
        </w:rPr>
        <w:t xml:space="preserve">Q8. </w:t>
      </w:r>
      <w:r w:rsidR="00FB5048" w:rsidRPr="00082CB2">
        <w:rPr>
          <w:rFonts w:ascii="Trebuchet MS" w:hAnsi="Trebuchet MS"/>
        </w:rPr>
        <w:t>Hershey’s Chocolate must purchase coca to make its products. The company is concerned that prices may rise prior to building inventory for Halloween sales. Analysts project that price per ton could vary from $1250 to $11500. A September futures contract can be obtained with a $1300 purchase price. What is Hershey’s risk in this situation?</w:t>
      </w:r>
    </w:p>
    <w:p w14:paraId="6087E982" w14:textId="77777777" w:rsidR="00FB5048" w:rsidRPr="00082CB2" w:rsidRDefault="00FB5048" w:rsidP="00FB5048">
      <w:pPr>
        <w:pStyle w:val="ListParagraph"/>
        <w:numPr>
          <w:ilvl w:val="0"/>
          <w:numId w:val="2"/>
        </w:numPr>
        <w:rPr>
          <w:rFonts w:ascii="Trebuchet MS" w:hAnsi="Trebuchet MS"/>
        </w:rPr>
      </w:pPr>
      <w:r w:rsidRPr="00082CB2">
        <w:rPr>
          <w:rFonts w:ascii="Trebuchet MS" w:hAnsi="Trebuchet MS"/>
        </w:rPr>
        <w:t>Coca prices will rise above $1300 and Hershey will purchase its coca at a price of $1300.</w:t>
      </w:r>
    </w:p>
    <w:p w14:paraId="591610B1" w14:textId="77777777" w:rsidR="00FB5048" w:rsidRPr="00082CB2" w:rsidRDefault="00FB5048" w:rsidP="00FB5048">
      <w:pPr>
        <w:pStyle w:val="ListParagraph"/>
        <w:numPr>
          <w:ilvl w:val="0"/>
          <w:numId w:val="2"/>
        </w:numPr>
        <w:rPr>
          <w:rFonts w:ascii="Trebuchet MS" w:hAnsi="Trebuchet MS"/>
        </w:rPr>
      </w:pPr>
      <w:r w:rsidRPr="00082CB2">
        <w:rPr>
          <w:rFonts w:ascii="Trebuchet MS" w:hAnsi="Trebuchet MS"/>
        </w:rPr>
        <w:t>Coca prices will decline below $1300 and Hershey will purchase its coca at a price of $1300.</w:t>
      </w:r>
    </w:p>
    <w:p w14:paraId="3E8B48CB" w14:textId="77777777" w:rsidR="00FB5048" w:rsidRPr="00082CB2" w:rsidRDefault="00FB5048" w:rsidP="00FB5048">
      <w:pPr>
        <w:pStyle w:val="ListParagraph"/>
        <w:numPr>
          <w:ilvl w:val="0"/>
          <w:numId w:val="2"/>
        </w:numPr>
        <w:rPr>
          <w:rFonts w:ascii="Trebuchet MS" w:hAnsi="Trebuchet MS"/>
        </w:rPr>
      </w:pPr>
      <w:r w:rsidRPr="00082CB2">
        <w:rPr>
          <w:rFonts w:ascii="Trebuchet MS" w:hAnsi="Trebuchet MS"/>
        </w:rPr>
        <w:t>Coca prices will hit $1300 and the contract was a waste of time.</w:t>
      </w:r>
    </w:p>
    <w:p w14:paraId="00745C35" w14:textId="5A4DF4C9" w:rsidR="00FB5048" w:rsidRPr="00082CB2" w:rsidRDefault="00FB5048" w:rsidP="00FB5048">
      <w:pPr>
        <w:pStyle w:val="ListParagraph"/>
        <w:numPr>
          <w:ilvl w:val="0"/>
          <w:numId w:val="2"/>
        </w:numPr>
        <w:rPr>
          <w:rFonts w:ascii="Trebuchet MS" w:hAnsi="Trebuchet MS"/>
        </w:rPr>
      </w:pPr>
      <w:r w:rsidRPr="00082CB2">
        <w:rPr>
          <w:rFonts w:ascii="Trebuchet MS" w:hAnsi="Trebuchet MS"/>
        </w:rPr>
        <w:t>Hershey has no risk in this situation.</w:t>
      </w:r>
    </w:p>
    <w:p w14:paraId="39C25CC6" w14:textId="77777777" w:rsidR="00301256" w:rsidRPr="00082CB2" w:rsidRDefault="00301256" w:rsidP="00301256">
      <w:pPr>
        <w:rPr>
          <w:rFonts w:ascii="Trebuchet MS" w:hAnsi="Trebuchet MS"/>
          <w:b/>
          <w:bCs/>
        </w:rPr>
      </w:pPr>
      <w:r w:rsidRPr="00082CB2">
        <w:rPr>
          <w:rFonts w:ascii="Trebuchet MS" w:hAnsi="Trebuchet MS"/>
          <w:b/>
          <w:bCs/>
        </w:rPr>
        <w:lastRenderedPageBreak/>
        <w:t>b) Coca prices will decline below $1300 and Hershey will purchase its coca at a price</w:t>
      </w:r>
    </w:p>
    <w:p w14:paraId="7BB49B5B" w14:textId="706DD84A" w:rsidR="00301256" w:rsidRPr="00082CB2" w:rsidRDefault="00301256" w:rsidP="00301256">
      <w:pPr>
        <w:rPr>
          <w:rFonts w:ascii="Trebuchet MS" w:hAnsi="Trebuchet MS"/>
          <w:b/>
          <w:bCs/>
        </w:rPr>
      </w:pPr>
      <w:r w:rsidRPr="00082CB2">
        <w:rPr>
          <w:rFonts w:ascii="Trebuchet MS" w:hAnsi="Trebuchet MS"/>
          <w:b/>
          <w:bCs/>
        </w:rPr>
        <w:t>of $1300.</w:t>
      </w:r>
    </w:p>
    <w:p w14:paraId="0B02032C" w14:textId="77777777" w:rsidR="00FB5048" w:rsidRPr="00082CB2" w:rsidRDefault="00FB5048" w:rsidP="00FB5048">
      <w:pPr>
        <w:rPr>
          <w:rFonts w:ascii="Trebuchet MS" w:hAnsi="Trebuchet MS"/>
        </w:rPr>
      </w:pPr>
      <w:r w:rsidRPr="00082CB2">
        <w:rPr>
          <w:rFonts w:ascii="Trebuchet MS" w:hAnsi="Trebuchet MS"/>
        </w:rPr>
        <w:t xml:space="preserve">Q9. An investor sells a futures contract on an asset when the futures price is $1500. Each contract is on 100 units of the asset. The contract is closed out when the futures price is $1540. Which of the following is true? </w:t>
      </w:r>
    </w:p>
    <w:p w14:paraId="67405F03" w14:textId="77777777" w:rsidR="00FB5048" w:rsidRPr="00082CB2" w:rsidRDefault="00FB5048" w:rsidP="00FB5048">
      <w:pPr>
        <w:pStyle w:val="ListParagraph"/>
        <w:numPr>
          <w:ilvl w:val="0"/>
          <w:numId w:val="3"/>
        </w:numPr>
        <w:rPr>
          <w:rFonts w:ascii="Trebuchet MS" w:hAnsi="Trebuchet MS"/>
        </w:rPr>
      </w:pPr>
      <w:r w:rsidRPr="00082CB2">
        <w:rPr>
          <w:rFonts w:ascii="Trebuchet MS" w:hAnsi="Trebuchet MS"/>
        </w:rPr>
        <w:t>The investor has made a gain of $4000.</w:t>
      </w:r>
    </w:p>
    <w:p w14:paraId="2B89EBFE" w14:textId="77777777" w:rsidR="00FB5048" w:rsidRPr="00082CB2" w:rsidRDefault="00FB5048" w:rsidP="00FB5048">
      <w:pPr>
        <w:pStyle w:val="ListParagraph"/>
        <w:numPr>
          <w:ilvl w:val="0"/>
          <w:numId w:val="3"/>
        </w:numPr>
        <w:rPr>
          <w:rFonts w:ascii="Trebuchet MS" w:hAnsi="Trebuchet MS"/>
        </w:rPr>
      </w:pPr>
      <w:r w:rsidRPr="00082CB2">
        <w:rPr>
          <w:rFonts w:ascii="Trebuchet MS" w:hAnsi="Trebuchet MS"/>
        </w:rPr>
        <w:t>The investor has made a loss $4000.</w:t>
      </w:r>
    </w:p>
    <w:p w14:paraId="652F2EA9" w14:textId="77777777" w:rsidR="00FB5048" w:rsidRPr="00082CB2" w:rsidRDefault="00FB5048" w:rsidP="00FB5048">
      <w:pPr>
        <w:pStyle w:val="ListParagraph"/>
        <w:numPr>
          <w:ilvl w:val="0"/>
          <w:numId w:val="3"/>
        </w:numPr>
        <w:rPr>
          <w:rFonts w:ascii="Trebuchet MS" w:hAnsi="Trebuchet MS"/>
        </w:rPr>
      </w:pPr>
      <w:r w:rsidRPr="00082CB2">
        <w:rPr>
          <w:rFonts w:ascii="Trebuchet MS" w:hAnsi="Trebuchet MS"/>
        </w:rPr>
        <w:t>The investor has made a gain $200.</w:t>
      </w:r>
    </w:p>
    <w:p w14:paraId="5E1DFCDC" w14:textId="410F9036" w:rsidR="00FB5048" w:rsidRPr="00082CB2" w:rsidRDefault="00FB5048" w:rsidP="00FB5048">
      <w:pPr>
        <w:pStyle w:val="ListParagraph"/>
        <w:numPr>
          <w:ilvl w:val="0"/>
          <w:numId w:val="3"/>
        </w:numPr>
        <w:rPr>
          <w:rFonts w:ascii="Trebuchet MS" w:hAnsi="Trebuchet MS"/>
        </w:rPr>
      </w:pPr>
      <w:r w:rsidRPr="00082CB2">
        <w:rPr>
          <w:rFonts w:ascii="Trebuchet MS" w:hAnsi="Trebuchet MS"/>
        </w:rPr>
        <w:t>The investor has made a loss of $200.</w:t>
      </w:r>
    </w:p>
    <w:p w14:paraId="0D1C2EE1" w14:textId="56B90925" w:rsidR="00301256" w:rsidRPr="00082CB2" w:rsidRDefault="00301256" w:rsidP="00301256">
      <w:pPr>
        <w:rPr>
          <w:rFonts w:ascii="Trebuchet MS" w:hAnsi="Trebuchet MS"/>
          <w:b/>
          <w:bCs/>
        </w:rPr>
      </w:pPr>
      <w:r w:rsidRPr="00082CB2">
        <w:rPr>
          <w:rFonts w:ascii="Trebuchet MS" w:hAnsi="Trebuchet MS"/>
          <w:b/>
          <w:bCs/>
        </w:rPr>
        <w:t>b) The investor has made a loss of $4000.</w:t>
      </w:r>
    </w:p>
    <w:p w14:paraId="3F7A5A3D" w14:textId="13A0ACE8" w:rsidR="00FB5048" w:rsidRPr="00082CB2" w:rsidRDefault="00C35209" w:rsidP="00BF4822">
      <w:pPr>
        <w:rPr>
          <w:rFonts w:ascii="Trebuchet MS" w:hAnsi="Trebuchet MS"/>
        </w:rPr>
      </w:pPr>
      <w:r w:rsidRPr="00082CB2">
        <w:rPr>
          <w:rFonts w:ascii="Trebuchet MS" w:hAnsi="Trebuchet MS"/>
        </w:rPr>
        <w:t xml:space="preserve">Q10. A short </w:t>
      </w:r>
      <w:r w:rsidR="00A533E1" w:rsidRPr="00082CB2">
        <w:rPr>
          <w:rFonts w:ascii="Trebuchet MS" w:hAnsi="Trebuchet MS"/>
        </w:rPr>
        <w:t>forward contract on an asset plus a long position in a European</w:t>
      </w:r>
      <w:r w:rsidR="005C5D50" w:rsidRPr="00082CB2">
        <w:rPr>
          <w:rFonts w:ascii="Trebuchet MS" w:hAnsi="Trebuchet MS"/>
        </w:rPr>
        <w:t xml:space="preserve"> call option on the asset with </w:t>
      </w:r>
      <w:r w:rsidR="00A533E1" w:rsidRPr="00082CB2">
        <w:rPr>
          <w:rFonts w:ascii="Trebuchet MS" w:hAnsi="Trebuchet MS"/>
        </w:rPr>
        <w:t xml:space="preserve">a strike price equal to the forward price is equivalent to </w:t>
      </w:r>
    </w:p>
    <w:p w14:paraId="1615F94E" w14:textId="71119F62" w:rsidR="00301256" w:rsidRPr="00082CB2" w:rsidRDefault="00301256" w:rsidP="00BF4822">
      <w:pPr>
        <w:rPr>
          <w:rFonts w:ascii="Trebuchet MS" w:hAnsi="Trebuchet MS"/>
          <w:b/>
          <w:bCs/>
        </w:rPr>
      </w:pPr>
      <w:r w:rsidRPr="00082CB2">
        <w:rPr>
          <w:rFonts w:ascii="Trebuchet MS" w:hAnsi="Trebuchet MS"/>
          <w:b/>
          <w:bCs/>
        </w:rPr>
        <w:t>c) A long position in a put</w:t>
      </w:r>
    </w:p>
    <w:p w14:paraId="53E4B997" w14:textId="59F66553" w:rsidR="005C5D50" w:rsidRPr="00082CB2" w:rsidRDefault="005C5D50" w:rsidP="00BF4822">
      <w:pPr>
        <w:rPr>
          <w:rFonts w:ascii="Trebuchet MS" w:hAnsi="Trebuchet MS"/>
        </w:rPr>
      </w:pPr>
      <w:r w:rsidRPr="00082CB2">
        <w:rPr>
          <w:rFonts w:ascii="Trebuchet MS" w:hAnsi="Trebuchet MS"/>
        </w:rPr>
        <w:t xml:space="preserve">Q11. A trader has a portfolio worth $5 million that mirrors </w:t>
      </w:r>
      <w:r w:rsidR="004208A7" w:rsidRPr="00082CB2">
        <w:rPr>
          <w:rFonts w:ascii="Trebuchet MS" w:hAnsi="Trebuchet MS"/>
        </w:rPr>
        <w:t xml:space="preserve">the performance of a stock index. The stock index is currently 1250. Futures </w:t>
      </w:r>
      <w:r w:rsidR="0047163C" w:rsidRPr="00082CB2">
        <w:rPr>
          <w:rFonts w:ascii="Trebuchet MS" w:hAnsi="Trebuchet MS"/>
        </w:rPr>
        <w:t xml:space="preserve">contracts trade on the index with one contract being on 250 times the index. To remove market risk from the portfolio </w:t>
      </w:r>
      <w:r w:rsidR="0065558B" w:rsidRPr="00082CB2">
        <w:rPr>
          <w:rFonts w:ascii="Trebuchet MS" w:hAnsi="Trebuchet MS"/>
        </w:rPr>
        <w:t xml:space="preserve">the trader should </w:t>
      </w:r>
    </w:p>
    <w:p w14:paraId="5C99F9A4" w14:textId="7D41EEE8" w:rsidR="007D1ED0" w:rsidRPr="00082CB2" w:rsidRDefault="007D1ED0" w:rsidP="00BF4822">
      <w:pPr>
        <w:rPr>
          <w:rFonts w:ascii="Trebuchet MS" w:hAnsi="Trebuchet MS"/>
          <w:b/>
          <w:bCs/>
        </w:rPr>
      </w:pPr>
      <w:r w:rsidRPr="00082CB2">
        <w:rPr>
          <w:rFonts w:ascii="Trebuchet MS" w:hAnsi="Trebuchet MS"/>
          <w:b/>
          <w:bCs/>
        </w:rPr>
        <w:t>b) Sell 16 contracts</w:t>
      </w:r>
    </w:p>
    <w:p w14:paraId="08B0B11F" w14:textId="6577456C" w:rsidR="0065558B" w:rsidRPr="00082CB2" w:rsidRDefault="0065558B" w:rsidP="00BF4822">
      <w:pPr>
        <w:rPr>
          <w:rFonts w:ascii="Trebuchet MS" w:hAnsi="Trebuchet MS"/>
        </w:rPr>
      </w:pPr>
      <w:r w:rsidRPr="00082CB2">
        <w:rPr>
          <w:rFonts w:ascii="Trebuchet MS" w:hAnsi="Trebuchet MS"/>
        </w:rPr>
        <w:t xml:space="preserve">Q12. A company </w:t>
      </w:r>
      <w:r w:rsidR="004A725C" w:rsidRPr="00082CB2">
        <w:rPr>
          <w:rFonts w:ascii="Trebuchet MS" w:hAnsi="Trebuchet MS"/>
        </w:rPr>
        <w:t xml:space="preserve">enters into a short futures contract to sell 50000 units of a commodity for 70 cents </w:t>
      </w:r>
      <w:r w:rsidR="00D82F48" w:rsidRPr="00082CB2">
        <w:rPr>
          <w:rFonts w:ascii="Trebuchet MS" w:hAnsi="Trebuchet MS"/>
        </w:rPr>
        <w:t xml:space="preserve">per unit. The initial margin is $4000 and the maintenance margin is $3000. What </w:t>
      </w:r>
      <w:r w:rsidR="00882D11" w:rsidRPr="00082CB2">
        <w:rPr>
          <w:rFonts w:ascii="Trebuchet MS" w:hAnsi="Trebuchet MS"/>
        </w:rPr>
        <w:t>is the futures price per unit above which there will be a margin call?</w:t>
      </w:r>
    </w:p>
    <w:p w14:paraId="2BAF25EA" w14:textId="67BA1615" w:rsidR="007D1ED0" w:rsidRPr="00082CB2" w:rsidRDefault="007D1ED0" w:rsidP="00BF4822">
      <w:pPr>
        <w:rPr>
          <w:rFonts w:ascii="Trebuchet MS" w:hAnsi="Trebuchet MS"/>
          <w:b/>
          <w:bCs/>
        </w:rPr>
      </w:pPr>
      <w:r w:rsidRPr="00082CB2">
        <w:rPr>
          <w:rFonts w:ascii="Trebuchet MS" w:hAnsi="Trebuchet MS"/>
          <w:b/>
          <w:bCs/>
        </w:rPr>
        <w:t>d) 72 cents</w:t>
      </w:r>
    </w:p>
    <w:p w14:paraId="7D87AEE0" w14:textId="68EE0961" w:rsidR="00EF4677" w:rsidRPr="00082CB2" w:rsidRDefault="002674F5" w:rsidP="00EF4677">
      <w:pPr>
        <w:rPr>
          <w:rFonts w:ascii="Trebuchet MS" w:hAnsi="Trebuchet MS"/>
        </w:rPr>
      </w:pPr>
      <w:r w:rsidRPr="00082CB2">
        <w:rPr>
          <w:rFonts w:ascii="Trebuchet MS" w:hAnsi="Trebuchet MS"/>
        </w:rPr>
        <w:t xml:space="preserve">Q13. </w:t>
      </w:r>
      <w:r w:rsidR="00443D6C" w:rsidRPr="00082CB2">
        <w:rPr>
          <w:rFonts w:ascii="Trebuchet MS" w:hAnsi="Trebuchet MS"/>
        </w:rPr>
        <w:t xml:space="preserve">The standard deviation of monthly changes in the spot price of live cattle is (in cents per pound) 1.2. The standard deviation of monthly </w:t>
      </w:r>
      <w:r w:rsidR="00CA1FEB" w:rsidRPr="00082CB2">
        <w:rPr>
          <w:rFonts w:ascii="Trebuchet MS" w:hAnsi="Trebuchet MS"/>
        </w:rPr>
        <w:t xml:space="preserve">changes in the future price of live cattle for the closest contract </w:t>
      </w:r>
      <w:r w:rsidR="00167319" w:rsidRPr="00082CB2">
        <w:rPr>
          <w:rFonts w:ascii="Trebuchet MS" w:hAnsi="Trebuchet MS"/>
        </w:rPr>
        <w:t>is 1.4. The correlation between the futures price changes and the spot price changes is 0.7. It is now October 15. A beef producer is committed to purchasing 200,000 pounds of live cattle on November</w:t>
      </w:r>
      <w:r w:rsidR="00EF4677" w:rsidRPr="00082CB2">
        <w:rPr>
          <w:rFonts w:ascii="Trebuchet MS" w:hAnsi="Trebuchet MS"/>
        </w:rPr>
        <w:t xml:space="preserve"> 15. The producer wants to use the December live-cattle futures contracts to hedge its risk. Each contract is for the delivery of 40,000 pounds of cattle. What strategy should the beef producer follow?</w:t>
      </w:r>
    </w:p>
    <w:p w14:paraId="7EE74B38" w14:textId="77777777" w:rsidR="007D1ED0" w:rsidRPr="00082CB2" w:rsidRDefault="007D1ED0" w:rsidP="007D1ED0">
      <w:pPr>
        <w:rPr>
          <w:rFonts w:ascii="Trebuchet MS" w:hAnsi="Trebuchet MS"/>
          <w:b/>
          <w:bCs/>
        </w:rPr>
      </w:pPr>
      <w:r w:rsidRPr="00082CB2">
        <w:rPr>
          <w:rFonts w:ascii="Trebuchet MS" w:hAnsi="Trebuchet MS"/>
          <w:b/>
          <w:bCs/>
        </w:rPr>
        <w:t>a) The beef producer should take a long position in 3 December contracts closing out</w:t>
      </w:r>
    </w:p>
    <w:p w14:paraId="0EEAC1B5" w14:textId="0A3DA187" w:rsidR="007D1ED0" w:rsidRPr="00082CB2" w:rsidRDefault="007D1ED0" w:rsidP="007D1ED0">
      <w:pPr>
        <w:rPr>
          <w:rFonts w:ascii="Trebuchet MS" w:hAnsi="Trebuchet MS"/>
          <w:b/>
          <w:bCs/>
        </w:rPr>
      </w:pPr>
      <w:r w:rsidRPr="00082CB2">
        <w:rPr>
          <w:rFonts w:ascii="Trebuchet MS" w:hAnsi="Trebuchet MS"/>
          <w:b/>
          <w:bCs/>
        </w:rPr>
        <w:t>the position on November 15.</w:t>
      </w:r>
    </w:p>
    <w:p w14:paraId="594CC58E" w14:textId="796A6705" w:rsidR="00EF4677" w:rsidRPr="00082CB2" w:rsidRDefault="00EF4677" w:rsidP="00EF4677">
      <w:pPr>
        <w:rPr>
          <w:rFonts w:ascii="Trebuchet MS" w:hAnsi="Trebuchet MS"/>
        </w:rPr>
      </w:pPr>
      <w:r w:rsidRPr="00082CB2">
        <w:rPr>
          <w:rFonts w:ascii="Trebuchet MS" w:hAnsi="Trebuchet MS"/>
        </w:rPr>
        <w:t>Q14. On July 1, an investor holds 50,000 shares of a certain stock. The market price is $30 per share. The investor is interested in hedging against movements in the market over the is currently 1,500 and one contract is for delivery of $50 times the index. The beta of the stock is 1.3. What strategy should the investor follow?</w:t>
      </w:r>
    </w:p>
    <w:p w14:paraId="01FF26C0" w14:textId="0B7309EE" w:rsidR="007D1ED0" w:rsidRPr="00082CB2" w:rsidRDefault="007D1ED0" w:rsidP="00EF4677">
      <w:pPr>
        <w:rPr>
          <w:rFonts w:ascii="Trebuchet MS" w:hAnsi="Trebuchet MS"/>
          <w:b/>
          <w:bCs/>
        </w:rPr>
      </w:pPr>
      <w:r w:rsidRPr="00082CB2">
        <w:rPr>
          <w:rFonts w:ascii="Trebuchet MS" w:hAnsi="Trebuchet MS"/>
          <w:b/>
          <w:bCs/>
        </w:rPr>
        <w:t>d) A short position in 26 contracts.</w:t>
      </w:r>
    </w:p>
    <w:p w14:paraId="7143ADED" w14:textId="77777777" w:rsidR="00EF4677" w:rsidRPr="00082CB2" w:rsidRDefault="00EF4677" w:rsidP="00EF4677">
      <w:pPr>
        <w:rPr>
          <w:rFonts w:ascii="Trebuchet MS" w:hAnsi="Trebuchet MS"/>
        </w:rPr>
      </w:pPr>
      <w:r w:rsidRPr="00082CB2">
        <w:rPr>
          <w:rFonts w:ascii="Trebuchet MS" w:hAnsi="Trebuchet MS"/>
        </w:rPr>
        <w:t xml:space="preserve">Q15. A trader owns 55,000 units of a particular asset and decides to hedge the value of her position with futures contract on another related asset. Each futures contract is on 5,000 units. The spot </w:t>
      </w:r>
      <w:r w:rsidR="00864BD6" w:rsidRPr="00082CB2">
        <w:rPr>
          <w:rFonts w:ascii="Trebuchet MS" w:hAnsi="Trebuchet MS"/>
        </w:rPr>
        <w:t>price of the asset tha</w:t>
      </w:r>
      <w:r w:rsidR="00810DA0" w:rsidRPr="00082CB2">
        <w:rPr>
          <w:rFonts w:ascii="Trebuchet MS" w:hAnsi="Trebuchet MS"/>
        </w:rPr>
        <w:t>t is owned is $28 and the standa</w:t>
      </w:r>
      <w:r w:rsidR="00864BD6" w:rsidRPr="00082CB2">
        <w:rPr>
          <w:rFonts w:ascii="Trebuchet MS" w:hAnsi="Trebuchet MS"/>
        </w:rPr>
        <w:t xml:space="preserve">rd deviation </w:t>
      </w:r>
      <w:r w:rsidR="00810DA0" w:rsidRPr="00082CB2">
        <w:rPr>
          <w:rFonts w:ascii="Trebuchet MS" w:hAnsi="Trebuchet MS"/>
        </w:rPr>
        <w:t xml:space="preserve">of the change in this price over the life of the hedge is estimated to be $0.43. The futures price of the related asset is $27 and the standard deviation of the change in this over the </w:t>
      </w:r>
      <w:r w:rsidR="00810DA0" w:rsidRPr="00082CB2">
        <w:rPr>
          <w:rFonts w:ascii="Trebuchet MS" w:hAnsi="Trebuchet MS"/>
        </w:rPr>
        <w:lastRenderedPageBreak/>
        <w:t xml:space="preserve">life of the hedge is $0.40. The coefficient of correlation between </w:t>
      </w:r>
      <w:r w:rsidR="00EA5D22" w:rsidRPr="00082CB2">
        <w:rPr>
          <w:rFonts w:ascii="Trebuchet MS" w:hAnsi="Trebuchet MS"/>
        </w:rPr>
        <w:t>the spot price change and futures price change is 0.95.</w:t>
      </w:r>
    </w:p>
    <w:p w14:paraId="4C745907" w14:textId="77777777" w:rsidR="00EA5D22" w:rsidRPr="00082CB2" w:rsidRDefault="00EA5D22" w:rsidP="00EA5D22">
      <w:pPr>
        <w:pStyle w:val="ListParagraph"/>
        <w:numPr>
          <w:ilvl w:val="0"/>
          <w:numId w:val="4"/>
        </w:numPr>
        <w:rPr>
          <w:rFonts w:ascii="Trebuchet MS" w:hAnsi="Trebuchet MS"/>
        </w:rPr>
      </w:pPr>
      <w:r w:rsidRPr="00082CB2">
        <w:rPr>
          <w:rFonts w:ascii="Trebuchet MS" w:hAnsi="Trebuchet MS"/>
        </w:rPr>
        <w:t>What is the minimum variance hedge ratio?</w:t>
      </w:r>
    </w:p>
    <w:p w14:paraId="26884C2B" w14:textId="77777777" w:rsidR="00EA5D22" w:rsidRPr="00082CB2" w:rsidRDefault="00EA5D22" w:rsidP="00EA5D22">
      <w:pPr>
        <w:pStyle w:val="ListParagraph"/>
        <w:numPr>
          <w:ilvl w:val="0"/>
          <w:numId w:val="4"/>
        </w:numPr>
        <w:rPr>
          <w:rFonts w:ascii="Trebuchet MS" w:hAnsi="Trebuchet MS"/>
        </w:rPr>
      </w:pPr>
      <w:r w:rsidRPr="00082CB2">
        <w:rPr>
          <w:rFonts w:ascii="Trebuchet MS" w:hAnsi="Trebuchet MS"/>
        </w:rPr>
        <w:t>Should the hedger take a long or short futures position?</w:t>
      </w:r>
    </w:p>
    <w:p w14:paraId="55DED34E" w14:textId="77777777" w:rsidR="00EA5D22" w:rsidRPr="00082CB2" w:rsidRDefault="00EA5D22" w:rsidP="00EA5D22">
      <w:pPr>
        <w:pStyle w:val="ListParagraph"/>
        <w:numPr>
          <w:ilvl w:val="0"/>
          <w:numId w:val="4"/>
        </w:numPr>
        <w:rPr>
          <w:rFonts w:ascii="Trebuchet MS" w:hAnsi="Trebuchet MS"/>
        </w:rPr>
      </w:pPr>
      <w:r w:rsidRPr="00082CB2">
        <w:rPr>
          <w:rFonts w:ascii="Trebuchet MS" w:hAnsi="Trebuchet MS"/>
        </w:rPr>
        <w:t xml:space="preserve">What is </w:t>
      </w:r>
      <w:r w:rsidR="00CB1757" w:rsidRPr="00082CB2">
        <w:rPr>
          <w:rFonts w:ascii="Trebuchet MS" w:hAnsi="Trebuchet MS"/>
        </w:rPr>
        <w:t>the optimal number of futures contracts when issues associated with daily settlement are not considered?</w:t>
      </w:r>
    </w:p>
    <w:p w14:paraId="605D2E53" w14:textId="77777777" w:rsidR="00CB1757" w:rsidRPr="00082CB2" w:rsidRDefault="00CB1757" w:rsidP="00EA5D22">
      <w:pPr>
        <w:pStyle w:val="ListParagraph"/>
        <w:numPr>
          <w:ilvl w:val="0"/>
          <w:numId w:val="4"/>
        </w:numPr>
        <w:rPr>
          <w:rFonts w:ascii="Trebuchet MS" w:hAnsi="Trebuchet MS"/>
        </w:rPr>
      </w:pPr>
      <w:r w:rsidRPr="00082CB2">
        <w:rPr>
          <w:rFonts w:ascii="Trebuchet MS" w:hAnsi="Trebuchet MS"/>
        </w:rPr>
        <w:t>How can the daily settlement of futures contracts be taken into account?</w:t>
      </w:r>
    </w:p>
    <w:p w14:paraId="71C721EE" w14:textId="0B18B019" w:rsidR="00CB1757" w:rsidRDefault="00E10EDE" w:rsidP="00BF4DC9">
      <w:pPr>
        <w:rPr>
          <w:rFonts w:ascii="Trebuchet MS" w:hAnsi="Trebuchet MS"/>
        </w:rPr>
      </w:pPr>
      <w:r>
        <w:rPr>
          <w:noProof/>
        </w:rPr>
        <w:drawing>
          <wp:inline distT="0" distB="0" distL="0" distR="0" wp14:anchorId="2B6ACD3A" wp14:editId="2AEE17ED">
            <wp:extent cx="5731510" cy="35642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564255"/>
                    </a:xfrm>
                    <a:prstGeom prst="rect">
                      <a:avLst/>
                    </a:prstGeom>
                  </pic:spPr>
                </pic:pic>
              </a:graphicData>
            </a:graphic>
          </wp:inline>
        </w:drawing>
      </w:r>
    </w:p>
    <w:p w14:paraId="4D28701F" w14:textId="0AB4C256" w:rsidR="00E10EDE" w:rsidRPr="00082CB2" w:rsidRDefault="00E10EDE" w:rsidP="00BF4DC9">
      <w:pPr>
        <w:rPr>
          <w:rFonts w:ascii="Trebuchet MS" w:hAnsi="Trebuchet MS"/>
        </w:rPr>
      </w:pPr>
      <w:r>
        <w:rPr>
          <w:noProof/>
        </w:rPr>
        <w:lastRenderedPageBreak/>
        <w:drawing>
          <wp:inline distT="0" distB="0" distL="0" distR="0" wp14:anchorId="53900301" wp14:editId="45B20864">
            <wp:extent cx="5731510" cy="432117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321175"/>
                    </a:xfrm>
                    <a:prstGeom prst="rect">
                      <a:avLst/>
                    </a:prstGeom>
                  </pic:spPr>
                </pic:pic>
              </a:graphicData>
            </a:graphic>
          </wp:inline>
        </w:drawing>
      </w:r>
    </w:p>
    <w:sectPr w:rsidR="00E10EDE" w:rsidRPr="00082C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80558"/>
    <w:multiLevelType w:val="hybridMultilevel"/>
    <w:tmpl w:val="E92C03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8473A3"/>
    <w:multiLevelType w:val="hybridMultilevel"/>
    <w:tmpl w:val="9DF4481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F2438A"/>
    <w:multiLevelType w:val="hybridMultilevel"/>
    <w:tmpl w:val="BB7C001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CF65B9"/>
    <w:multiLevelType w:val="hybridMultilevel"/>
    <w:tmpl w:val="A83A519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U0tzQ1tzQ3MTBT0lEKTi0uzszPAykwqgUAxAeGfCwAAAA="/>
  </w:docVars>
  <w:rsids>
    <w:rsidRoot w:val="00333AD7"/>
    <w:rsid w:val="00033AC0"/>
    <w:rsid w:val="00082CB2"/>
    <w:rsid w:val="001425A5"/>
    <w:rsid w:val="00167319"/>
    <w:rsid w:val="002674F5"/>
    <w:rsid w:val="00301256"/>
    <w:rsid w:val="0032341A"/>
    <w:rsid w:val="00333AD7"/>
    <w:rsid w:val="004208A7"/>
    <w:rsid w:val="00443D6C"/>
    <w:rsid w:val="0047163C"/>
    <w:rsid w:val="004A725C"/>
    <w:rsid w:val="005C5D50"/>
    <w:rsid w:val="0065558B"/>
    <w:rsid w:val="00660B1B"/>
    <w:rsid w:val="007B7F9B"/>
    <w:rsid w:val="007D1ED0"/>
    <w:rsid w:val="00810295"/>
    <w:rsid w:val="00810DA0"/>
    <w:rsid w:val="00864BD6"/>
    <w:rsid w:val="00882D11"/>
    <w:rsid w:val="00A44CED"/>
    <w:rsid w:val="00A533E1"/>
    <w:rsid w:val="00B5374F"/>
    <w:rsid w:val="00B934F2"/>
    <w:rsid w:val="00BF4822"/>
    <w:rsid w:val="00BF4DC9"/>
    <w:rsid w:val="00C35209"/>
    <w:rsid w:val="00CA1FEB"/>
    <w:rsid w:val="00CB1757"/>
    <w:rsid w:val="00D5420F"/>
    <w:rsid w:val="00D82F48"/>
    <w:rsid w:val="00E10EDE"/>
    <w:rsid w:val="00EA5D22"/>
    <w:rsid w:val="00EF4677"/>
    <w:rsid w:val="00F4520A"/>
    <w:rsid w:val="00F90A68"/>
    <w:rsid w:val="00FB5048"/>
    <w:rsid w:val="00FD28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D71DA"/>
  <w15:chartTrackingRefBased/>
  <w15:docId w15:val="{885C71E6-37C7-4FFB-B3D3-F173F3C8A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34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748</Words>
  <Characters>426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kshitij.srivastava019@gmail.com</cp:lastModifiedBy>
  <cp:revision>3</cp:revision>
  <dcterms:created xsi:type="dcterms:W3CDTF">2021-09-23T16:22:00Z</dcterms:created>
  <dcterms:modified xsi:type="dcterms:W3CDTF">2021-09-24T07:05:00Z</dcterms:modified>
</cp:coreProperties>
</file>